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4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OQ4CQQyL+ID//0v/INgO0NAgJQWj5ZgtrCQ+Zqq/Fuuv3lUVyEbrZzaP+l6/visBtYDmmc0SrwAQpVqRzQWeRqFOz/BKA2w2cYGnkalf6sHF/EzpZx3w64WQq/qioe38zCuNXPm/xLOUhaSPSCmu+WiPUFW5X09yW188R5fJuG/dr1m1fWeMez6aKoz5rrIMl/WpsOIwI9x1v4VRCkYu2PdrwMywzMiBfzU7mBATvfabW3VCW3ogLvzhuE995IHfbLG2WJwJB/qbtMdLf/s8dcPoeh93+7wyv+raeuYFXoqMfdPwRT4zB1y0fXF+xLph+sJvIz6MSW7Oc0wUTL5e3DfMsXvezy/3AwwbuYJd3K+cWDnk9nxU8tkx3Q4E9oH+/ve++wT7VWvDp/MUa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curious, why the comment, "I know the image galleries will</w:t>
      </w:r>
      <w:r>
        <w:t xml:space="preserve"> </w:t>
      </w:r>
      <w:r>
        <w:t xml:space="preserve">probably break someday when Flickr sunsets." when you have no issues</w:t>
      </w:r>
      <w:r>
        <w:t xml:space="preserve"> </w:t>
      </w:r>
      <w:r>
        <w:t xml:space="preserve">using Gist? I'm genuinely interested in your take since I struggle with</w:t>
      </w:r>
      <w:r>
        <w:t xml:space="preserve"> </w:t>
      </w:r>
      <w:r>
        <w:t xml:space="preserve">the "cloud" vs. owning my own data. I'd prefer to have all my content</w:t>
      </w:r>
      <w:r>
        <w:t xml:space="preserve"> </w:t>
      </w:r>
      <w:r>
        <w:t xml:space="preserve">self-hosted, but see the appeal of using services like Gist, Flickr,</w:t>
      </w:r>
      <w:r>
        <w:t xml:space="preserve"> </w:t>
      </w:r>
      <w:r>
        <w:t xml:space="preserve">etc.</w:t>
      </w:r>
    </w:p>
    <w:bookmarkStart w:id="25" w:name="ttscoff-jan-14-2013-0130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Jan 14, 2013 01:30 pm</w:t>
        </w:r>
      </w:hyperlink>
    </w:p>
    <w:p>
      <w:pPr>
        <w:pStyle w:val="FirstParagraph"/>
      </w:pPr>
      <w:r>
        <w:t xml:space="preserve">Oh, I have the same concerns there, but they're really non-concerns.</w:t>
      </w:r>
      <w:r>
        <w:t xml:space="preserve"> </w:t>
      </w:r>
      <w:r>
        <w:t xml:space="preserve">Just like my Flickr images, I keep all of my gists as text files locally</w:t>
      </w:r>
      <w:r>
        <w:t xml:space="preserve"> </w:t>
      </w:r>
      <w:r>
        <w:t xml:space="preserve">as well and can drop in a new system with a simple search and replace.</w:t>
      </w:r>
      <w:r>
        <w:t xml:space="preserve"> </w:t>
      </w:r>
      <w:r>
        <w:t xml:space="preserve">The only reason galleries are different is that I don't store my photos</w:t>
      </w:r>
      <w:r>
        <w:t xml:space="preserve"> </w:t>
      </w:r>
      <w:r>
        <w:t xml:space="preserve">as collections locally, so the organization would be l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4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3888aff-4208-11e9-9d31-040140774501/a-jekyll-flickr-gallery-plugin-test-brettterpstra-com#53888b02-4208-11e9-9d31-040140774501" TargetMode="External" /><Relationship Type="http://schemas.openxmlformats.org/officeDocument/2006/relationships/hyperlink" Id="rId20" Target="https://my.remarkbox.com/53888b0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3888aff-4208-11e9-9d31-040140774501/a-jekyll-flickr-gallery-plugin-test-brettterpstra-com#53888b02-4208-11e9-9d31-040140774501" TargetMode="External" /><Relationship Type="http://schemas.openxmlformats.org/officeDocument/2006/relationships/hyperlink" Id="rId20" Target="https://my.remarkbox.com/53888b0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1</dc:title>
  <dc:creator/>
  <cp:keywords/>
  <dcterms:created xsi:type="dcterms:W3CDTF">2026-05-06T23:34:02Z</dcterms:created>
  <dcterms:modified xsi:type="dcterms:W3CDTF">2026-05-06T2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